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Japan</w:t>
      </w:r>
      <w:r>
        <w:t xml:space="preserve"> </w:t>
      </w:r>
      <w:r>
        <w:t xml:space="preserve">Tokyo</w:t>
      </w:r>
    </w:p>
    <w:bookmarkStart w:id="20" w:name="Xcd7b7da5638b1ea77382f36fe1180d05299e4de"/>
    <w:p>
      <w:pPr>
        <w:pStyle w:val="Heading1"/>
      </w:pPr>
      <w:r>
        <w:t xml:space="preserve">Cover Letter for Surgeon Position in Japan Tokyo</w:t>
      </w:r>
    </w:p>
    <w:p>
      <w:pPr>
        <w:pStyle w:val="FirstParagraph"/>
      </w:pPr>
      <w:r>
        <w:t xml:space="preserve">Dear Hiring Committee,</w:t>
      </w:r>
    </w:p>
    <w:p>
      <w:pPr>
        <w:pStyle w:val="BodyText"/>
      </w:pPr>
      <w:r>
        <w:t xml:space="preserve">I am writing to express my sincere interest in the Surgeon position at a reputable medical institution in Tokyo, Japan. With over a decade of experience in surgical practice, a commitment to excellence, and a deep admiration for the advanced healthcare system of Japan Tokyo, I am eager to contribute my skills and expertise to your esteemed organization. This Cover Letter outlines my qualifications as a Surgeon and explains why I am uniquely suited to thrive in the dynamic and high-standard environment of Japan Tokyo.</w:t>
      </w:r>
    </w:p>
    <w:p>
      <w:pPr>
        <w:pStyle w:val="BodyText"/>
      </w:pPr>
      <w:r>
        <w:t xml:space="preserve">As a trained Surgeon with specialization in [insert specialty, e.g., general surgery, orthopedic surgery, or cardiothoracic surgery], I have dedicated my career to delivering precise, compassionate care while adhering to the highest medical standards. My journey began with rigorous academic training at [University Name], followed by hands-on experience in leading hospitals across [Country/Region]. Throughout my career, I have performed over [X] complex surgical procedures, consistently achieving exceptional patient outcomes and earning recognition for my precision and dedication.</w:t>
      </w:r>
    </w:p>
    <w:p>
      <w:pPr>
        <w:pStyle w:val="BodyText"/>
      </w:pPr>
      <w:r>
        <w:t xml:space="preserve">What sets me apart as a Surgeon is not only my technical expertise but also my ability to adapt to diverse healthcare systems. Japan Tokyo is renowned for its cutting-edge medical technology, meticulous attention to detail, and patient-centric approach—values that align perfectly with my professional philosophy. I have long admired how Japanese healthcare institutions prioritize innovation, efficiency, and ethical practice. My decision to pursue opportunities in Japan Tokyo stems from a desire to contribute to this legacy while learning from the best in the field.</w:t>
      </w:r>
    </w:p>
    <w:p>
      <w:pPr>
        <w:pStyle w:val="BodyText"/>
      </w:pPr>
      <w:r>
        <w:t xml:space="preserve">One of my key strengths as a Surgeon is my ability to thrive under pressure. In high-stakes surgical environments, I remain calm, focused, and committed to excellence. My experience working in fast-paced settings has honed my decision-making skills and reinforced the importance of teamwork. For instance, during my tenure at [Hospital Name], I collaborated with multidisciplinary teams to manage critical cases with minimal downtime and maximum patient safety. This experience has prepared me to seamlessly integrate into the collaborative culture of medical institutions in Japan Tokyo.</w:t>
      </w:r>
    </w:p>
    <w:p>
      <w:pPr>
        <w:pStyle w:val="BodyText"/>
      </w:pPr>
      <w:r>
        <w:t xml:space="preserve">Another aspect that makes me a strong candidate for this role is my cultural adaptability. While I am fluent in [language, e.g., English], I have also made efforts to familiarize myself with Japanese medical terminology and cultural norms. Understanding the nuances of patient communication, professional etiquette, and healthcare protocols in Japan Tokyo is essential for building trust and delivering optimal care. I am committed to continuous learning and would welcome the opportunity to further develop my language skills to better serve your patients.</w:t>
      </w:r>
    </w:p>
    <w:p>
      <w:pPr>
        <w:pStyle w:val="BodyText"/>
      </w:pPr>
      <w:r>
        <w:t xml:space="preserve">Japan Tokyo’s healthcare system is a global benchmark for quality and innovation. As a Surgeon, I am particularly drawn to the city’s emphasis on precision medicine, robotic-assisted surgeries, and preventive care. I have followed developments in Japanese surgical research closely and am eager to contribute to advancements in these areas. For example, my work with [specific technique or technology] aligns with the innovative approaches adopted by leading hospitals in Tokyo. I am confident that my background would allow me to make meaningful contributions to your institution’s mission of excellence.</w:t>
      </w:r>
    </w:p>
    <w:p>
      <w:pPr>
        <w:pStyle w:val="BodyText"/>
      </w:pPr>
      <w:r>
        <w:t xml:space="preserve">Moreover, the collaborative spirit of medical professionals in Japan Tokyo resonates deeply with my values. I have always believed that surgery is not just a technical discipline but also a partnership between the surgeon, the patient, and the healthcare team. In Japan Tokyo, where teamwork and mutual respect are foundational to success, I am confident that my ability to work harmoniously with colleagues will enhance the quality of care provided. I am also passionate about mentoring junior surgeons and fostering a culture of continuous improvement—qualities that would align well with your institution’s goals.</w:t>
      </w:r>
    </w:p>
    <w:p>
      <w:pPr>
        <w:pStyle w:val="BodyText"/>
      </w:pPr>
      <w:r>
        <w:t xml:space="preserve">My decision to apply for this position in Japan Tokyo is driven by both professional ambition and personal admiration for the country’s healthcare ethos. I have visited Japan on multiple occasions and was profoundly impressed by the respect for tradition, innovation, and patient welfare. The opportunity to work in Tokyo, a global hub of medical excellence, would be a career milestone. I am excited about the possibility of contributing to your hospital’s reputation while growing as a Surgeon in one of the world’s most advanced healthcare environments.</w:t>
      </w:r>
    </w:p>
    <w:p>
      <w:pPr>
        <w:pStyle w:val="BodyText"/>
      </w:pPr>
      <w:r>
        <w:t xml:space="preserve">In conclusion, I am eager to bring my experience, skills, and passion for surgery to your institution in Japan Tokyo. My commitment to patient care, dedication to continuous learning, and ability to adapt to new challenges make me a strong candidate for this role. I would be honored to discuss how my background aligns with your needs and how I can contribute to the continued success of your surgical team.</w:t>
      </w:r>
    </w:p>
    <w:p>
      <w:pPr>
        <w:pStyle w:val="BodyText"/>
      </w:pPr>
      <w:r>
        <w:t xml:space="preserve">Thank you for considering my application. I look forward to the opportunity to further discuss how I can contribute as a Surgeon in Japan Toky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in Japan Tokyo</dc:title>
  <dc:creator/>
  <dc:language>en</dc:language>
  <cp:keywords/>
  <dcterms:created xsi:type="dcterms:W3CDTF">2026-07-21T05:12:50Z</dcterms:created>
  <dcterms:modified xsi:type="dcterms:W3CDTF">2026-07-21T05:12:50Z</dcterms:modified>
</cp:coreProperties>
</file>

<file path=docProps/custom.xml><?xml version="1.0" encoding="utf-8"?>
<Properties xmlns="http://schemas.openxmlformats.org/officeDocument/2006/custom-properties" xmlns:vt="http://schemas.openxmlformats.org/officeDocument/2006/docPropsVTypes"/>
</file>